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1FF12" w14:textId="77777777" w:rsidR="00030EE3" w:rsidRPr="00916EC9" w:rsidRDefault="00030EE3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5D23457B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D2D67E9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41F82285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7513017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0AED226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3DC0D5F2" w14:textId="77777777"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29DC6C19" w14:textId="0717252D"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BC522D" w:rsidRPr="00BC522D">
        <w:rPr>
          <w:rFonts w:ascii="Times New Roman" w:hAnsi="Times New Roman" w:cs="Times New Roman"/>
          <w:b/>
          <w:bCs/>
          <w:color w:val="009999"/>
          <w:sz w:val="28"/>
          <w:szCs w:val="28"/>
          <w:highlight w:val="yellow"/>
        </w:rPr>
        <w:t>T</w:t>
      </w:r>
      <w:proofErr w:type="gramEnd"/>
      <w:r w:rsidR="00BC522D" w:rsidRPr="00BC522D">
        <w:rPr>
          <w:rFonts w:ascii="Times New Roman" w:hAnsi="Times New Roman" w:cs="Times New Roman"/>
          <w:b/>
          <w:bCs/>
          <w:color w:val="009999"/>
          <w:sz w:val="28"/>
          <w:szCs w:val="28"/>
          <w:highlight w:val="yellow"/>
          <w:lang w:val="sr-Cyrl-RS"/>
        </w:rPr>
        <w:t>УТИН</w:t>
      </w:r>
    </w:p>
    <w:p w14:paraId="082BC3FE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120A90A3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3A5B7AE2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1B64F06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285F66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49F5FA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E52A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5685103F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A66D02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54BEE8A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0AE87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3F13E95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9CD13D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7EAF2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11CCF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60609FB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8FA909A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F8A3FCF" w14:textId="7777777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B63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32964C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5DCEDFF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7A355C2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DD2B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60C5699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626314C8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E211766" w14:textId="77777777"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1CA6A684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68B5642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A78F047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14:paraId="18496C81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404EDDCF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CA02F75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14:paraId="05A44E65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53D451E6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1356D7DF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157E6B9E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B603E01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6376084" w14:textId="77777777"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14:paraId="4520A08C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DF340B3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14:paraId="6805E49F" w14:textId="77777777"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14:paraId="711B7759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FBBED35" w14:textId="77777777"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14:paraId="3787D5A2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14:paraId="72C8D013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45BE86D2" w14:textId="77777777"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946F8F0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14:paraId="24AACD17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1CE34E48" w14:textId="77777777"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573EF0DA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478AA26D" w14:textId="77777777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14:paraId="2C861CD8" w14:textId="77777777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00D5DDE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14:paraId="0BD6C77F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19C35C31" w14:textId="77777777" w:rsidTr="00650A2A">
        <w:tc>
          <w:tcPr>
            <w:tcW w:w="2979" w:type="pct"/>
          </w:tcPr>
          <w:p w14:paraId="49B00F4E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14:paraId="0247F7B6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DF6A276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062935E3" w14:textId="77777777" w:rsidTr="00650A2A">
        <w:tc>
          <w:tcPr>
            <w:tcW w:w="2979" w:type="pct"/>
          </w:tcPr>
          <w:p w14:paraId="76B48DAD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07AC29C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72CC4C0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228C947D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5A74B5A7" w14:textId="77777777" w:rsidTr="00650A2A">
        <w:trPr>
          <w:trHeight w:val="686"/>
        </w:trPr>
        <w:tc>
          <w:tcPr>
            <w:tcW w:w="2979" w:type="pct"/>
          </w:tcPr>
          <w:p w14:paraId="7604FAF6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14:paraId="381CA3BB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3DC21A38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4A69A34E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51AAC6CB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55B87801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1F994353" w14:textId="77777777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65B4381C" w14:textId="77777777" w:rsidTr="00B84152">
        <w:trPr>
          <w:trHeight w:val="338"/>
        </w:trPr>
        <w:tc>
          <w:tcPr>
            <w:tcW w:w="9356" w:type="dxa"/>
          </w:tcPr>
          <w:p w14:paraId="20E0A8B0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14:paraId="29E9C13A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4DD971A6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14:paraId="1C488C91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07A69255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4ACD50C1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2645474E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419FD8A6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443B9184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C473EA9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14:paraId="0A057030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4A50AA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F432A2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DADA088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AFA8399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4757A8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77612C48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7976DEF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65ECCAC7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14:paraId="482C219D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14:paraId="3BBC4B24" w14:textId="77777777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60125E66" w14:textId="77777777"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14:paraId="06964266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419B86FC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14:paraId="745931B9" w14:textId="77777777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4D7DF628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14:paraId="43D7BB3E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1CD57434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14:paraId="4A75C261" w14:textId="77777777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463716E2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22AEDAC2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14:paraId="290AFDF3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5BD12F8" w14:textId="77777777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18D76B4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76CF366B" w14:textId="77777777" w:rsidTr="00762C0D">
        <w:tc>
          <w:tcPr>
            <w:tcW w:w="9323" w:type="dxa"/>
          </w:tcPr>
          <w:p w14:paraId="0B0FC397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0DAD1926" w14:textId="77777777" w:rsidTr="00DC708F">
        <w:tc>
          <w:tcPr>
            <w:tcW w:w="9323" w:type="dxa"/>
            <w:vAlign w:val="center"/>
          </w:tcPr>
          <w:p w14:paraId="06679A6A" w14:textId="77777777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4F9B8B94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1D469A03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44CF6CF" wp14:editId="27A54DF9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0BAD1D15" wp14:editId="0B415705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8F387C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6976CD41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159F0035" w14:textId="77777777" w:rsidTr="00EC747B">
        <w:trPr>
          <w:trHeight w:val="4319"/>
        </w:trPr>
        <w:tc>
          <w:tcPr>
            <w:tcW w:w="9323" w:type="dxa"/>
            <w:vAlign w:val="center"/>
          </w:tcPr>
          <w:p w14:paraId="44AA74D0" w14:textId="77777777"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5A501745" w14:textId="77777777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64B40A9E" wp14:editId="6A084B4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4D998563" w14:textId="77777777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B3BE01E" wp14:editId="2311C122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7EE4E208" w14:textId="77777777" w:rsidTr="008A0ADF">
        <w:trPr>
          <w:trHeight w:val="2582"/>
        </w:trPr>
        <w:tc>
          <w:tcPr>
            <w:tcW w:w="9323" w:type="dxa"/>
          </w:tcPr>
          <w:p w14:paraId="0FD7B18C" w14:textId="77777777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7B2AEDD8" wp14:editId="38F37606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6F039613" wp14:editId="77A14532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60C2F57D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3250AE0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301DED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F8E47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617B2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BD68EB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66EE799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B7A576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536148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C7D096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99E4A1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5A283936" w14:textId="77777777" w:rsidTr="00EC747B">
        <w:trPr>
          <w:trHeight w:val="2420"/>
        </w:trPr>
        <w:tc>
          <w:tcPr>
            <w:tcW w:w="9323" w:type="dxa"/>
          </w:tcPr>
          <w:p w14:paraId="2DC03C2D" w14:textId="77777777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14:paraId="42D15A25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00E87765" wp14:editId="71390447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747C2870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427B571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14:paraId="12688E50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02859DE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14:paraId="370C8C70" w14:textId="77777777"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>VIII  Јавног</w:t>
      </w:r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77748903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4CB9409C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9F078B6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53C85E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3E3A8781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666D3308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064BAB94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001EEEF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05381A13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D055D" w14:textId="77777777" w:rsidR="00FD6DA8" w:rsidRDefault="00FD6DA8" w:rsidP="00CB7E8C">
      <w:pPr>
        <w:spacing w:after="0" w:line="240" w:lineRule="auto"/>
      </w:pPr>
      <w:r>
        <w:separator/>
      </w:r>
    </w:p>
  </w:endnote>
  <w:endnote w:type="continuationSeparator" w:id="0">
    <w:p w14:paraId="0C7AD79C" w14:textId="77777777" w:rsidR="00FD6DA8" w:rsidRDefault="00FD6DA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1ED1C" w14:textId="77777777" w:rsidR="00FD6DA8" w:rsidRDefault="00FD6DA8" w:rsidP="00CB7E8C">
      <w:pPr>
        <w:spacing w:after="0" w:line="240" w:lineRule="auto"/>
      </w:pPr>
      <w:r>
        <w:separator/>
      </w:r>
    </w:p>
  </w:footnote>
  <w:footnote w:type="continuationSeparator" w:id="0">
    <w:p w14:paraId="729EE348" w14:textId="77777777" w:rsidR="00FD6DA8" w:rsidRDefault="00FD6DA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368E0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387076317">
    <w:abstractNumId w:val="22"/>
  </w:num>
  <w:num w:numId="2" w16cid:durableId="777725231">
    <w:abstractNumId w:val="15"/>
  </w:num>
  <w:num w:numId="3" w16cid:durableId="217284388">
    <w:abstractNumId w:val="23"/>
  </w:num>
  <w:num w:numId="4" w16cid:durableId="244728432">
    <w:abstractNumId w:val="7"/>
  </w:num>
  <w:num w:numId="5" w16cid:durableId="2100909684">
    <w:abstractNumId w:val="13"/>
  </w:num>
  <w:num w:numId="6" w16cid:durableId="1372799058">
    <w:abstractNumId w:val="27"/>
  </w:num>
  <w:num w:numId="7" w16cid:durableId="1412435198">
    <w:abstractNumId w:val="11"/>
  </w:num>
  <w:num w:numId="8" w16cid:durableId="375664951">
    <w:abstractNumId w:val="14"/>
  </w:num>
  <w:num w:numId="9" w16cid:durableId="433282784">
    <w:abstractNumId w:val="29"/>
  </w:num>
  <w:num w:numId="10" w16cid:durableId="872881702">
    <w:abstractNumId w:val="28"/>
  </w:num>
  <w:num w:numId="11" w16cid:durableId="1494636739">
    <w:abstractNumId w:val="6"/>
  </w:num>
  <w:num w:numId="12" w16cid:durableId="658659382">
    <w:abstractNumId w:val="26"/>
  </w:num>
  <w:num w:numId="13" w16cid:durableId="308559358">
    <w:abstractNumId w:val="20"/>
  </w:num>
  <w:num w:numId="14" w16cid:durableId="575552247">
    <w:abstractNumId w:val="2"/>
  </w:num>
  <w:num w:numId="15" w16cid:durableId="1956785038">
    <w:abstractNumId w:val="8"/>
  </w:num>
  <w:num w:numId="16" w16cid:durableId="243151201">
    <w:abstractNumId w:val="18"/>
  </w:num>
  <w:num w:numId="17" w16cid:durableId="2076465899">
    <w:abstractNumId w:val="25"/>
  </w:num>
  <w:num w:numId="18" w16cid:durableId="1070956153">
    <w:abstractNumId w:val="17"/>
  </w:num>
  <w:num w:numId="19" w16cid:durableId="1812674988">
    <w:abstractNumId w:val="0"/>
  </w:num>
  <w:num w:numId="20" w16cid:durableId="722756260">
    <w:abstractNumId w:val="10"/>
  </w:num>
  <w:num w:numId="21" w16cid:durableId="353505088">
    <w:abstractNumId w:val="3"/>
  </w:num>
  <w:num w:numId="22" w16cid:durableId="767311855">
    <w:abstractNumId w:val="5"/>
  </w:num>
  <w:num w:numId="23" w16cid:durableId="793910958">
    <w:abstractNumId w:val="21"/>
  </w:num>
  <w:num w:numId="24" w16cid:durableId="1817337194">
    <w:abstractNumId w:val="9"/>
  </w:num>
  <w:num w:numId="25" w16cid:durableId="1930196604">
    <w:abstractNumId w:val="16"/>
  </w:num>
  <w:num w:numId="26" w16cid:durableId="1548183227">
    <w:abstractNumId w:val="19"/>
  </w:num>
  <w:num w:numId="27" w16cid:durableId="1550144978">
    <w:abstractNumId w:val="1"/>
  </w:num>
  <w:num w:numId="28" w16cid:durableId="863711686">
    <w:abstractNumId w:val="12"/>
  </w:num>
  <w:num w:numId="29" w16cid:durableId="806583770">
    <w:abstractNumId w:val="24"/>
  </w:num>
  <w:num w:numId="30" w16cid:durableId="230891126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A59B0"/>
    <w:rsid w:val="003D67B7"/>
    <w:rsid w:val="003E5425"/>
    <w:rsid w:val="003E735E"/>
    <w:rsid w:val="00400FBD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C3CB2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02A3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17F6D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522D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D6DA8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D8637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508CFF-3309-4185-8944-55248CE68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ija</cp:lastModifiedBy>
  <cp:revision>3</cp:revision>
  <cp:lastPrinted>2021-08-06T05:54:00Z</cp:lastPrinted>
  <dcterms:created xsi:type="dcterms:W3CDTF">2022-08-19T11:15:00Z</dcterms:created>
  <dcterms:modified xsi:type="dcterms:W3CDTF">2022-08-30T12:07:00Z</dcterms:modified>
</cp:coreProperties>
</file>